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4984A" w14:textId="77777777" w:rsidR="00390D5D" w:rsidRDefault="00390D5D" w:rsidP="00390D5D">
      <w:pPr>
        <w:pStyle w:val="Title"/>
        <w:jc w:val="center"/>
      </w:pPr>
      <w:r>
        <w:t>Managing Skilled Nursing Facilities.</w:t>
      </w:r>
    </w:p>
    <w:p w14:paraId="67E3068D" w14:textId="77777777" w:rsidR="00390D5D" w:rsidRDefault="00A87E33" w:rsidP="00A87E33">
      <w:pPr>
        <w:jc w:val="both"/>
      </w:pPr>
      <w:r>
        <w:br/>
      </w:r>
      <w:r w:rsidR="00390D5D">
        <w:t>Skilled Nursing Facilities (SNF) in the United States provide less caretaking services like rehabilitation</w:t>
      </w:r>
    </w:p>
    <w:p w14:paraId="0B7F4DDB" w14:textId="77777777" w:rsidR="00390D5D" w:rsidRDefault="00390D5D" w:rsidP="00A87E33">
      <w:pPr>
        <w:jc w:val="both"/>
      </w:pPr>
      <w:r>
        <w:t>services (example physical therapy). Patients, usually aged, prefer to choose skilled nursing facility post</w:t>
      </w:r>
    </w:p>
    <w:p w14:paraId="2DDA7CFD" w14:textId="77777777" w:rsidR="00390D5D" w:rsidRDefault="00390D5D" w:rsidP="00A87E33">
      <w:pPr>
        <w:jc w:val="both"/>
      </w:pPr>
      <w:r>
        <w:t>discharge from the hospital. In the market of rising healthcare costs and regulatory pressure pushing</w:t>
      </w:r>
    </w:p>
    <w:p w14:paraId="31F9B2C1" w14:textId="77777777" w:rsidR="00390D5D" w:rsidRDefault="00390D5D" w:rsidP="00A87E33">
      <w:pPr>
        <w:jc w:val="both"/>
      </w:pPr>
      <w:r>
        <w:t xml:space="preserve">provider groups to change from pay-for-service to pay-for-value, provider groups are wanting to choose </w:t>
      </w:r>
      <w:r w:rsidR="00A87E33">
        <w:br/>
      </w:r>
      <w:r w:rsidR="00A87E33">
        <w:br/>
      </w:r>
      <w:r>
        <w:t>a</w:t>
      </w:r>
      <w:r w:rsidR="00A87E33">
        <w:t xml:space="preserve"> </w:t>
      </w:r>
      <w:r>
        <w:t>narrow network (or do business with) of skilled nursing facilities which are low cost and high quality.</w:t>
      </w:r>
    </w:p>
    <w:p w14:paraId="534B5C78" w14:textId="77777777" w:rsidR="00390D5D" w:rsidRDefault="00390D5D" w:rsidP="00390D5D">
      <w:pPr>
        <w:pStyle w:val="IntenseQuote"/>
      </w:pPr>
      <w:r>
        <w:t>Your Task</w:t>
      </w:r>
    </w:p>
    <w:p w14:paraId="0D2756F1" w14:textId="77777777" w:rsidR="00390D5D" w:rsidRDefault="00390D5D" w:rsidP="00A87E33">
      <w:pPr>
        <w:jc w:val="both"/>
      </w:pPr>
      <w:r>
        <w:t>Your task is to create a metric or algorithm to easily identify skilled nursing facility within a state or a zip</w:t>
      </w:r>
    </w:p>
    <w:p w14:paraId="393F0BE1" w14:textId="77777777" w:rsidR="00390D5D" w:rsidRDefault="00390D5D" w:rsidP="00A87E33">
      <w:pPr>
        <w:jc w:val="both"/>
      </w:pPr>
      <w:r>
        <w:t>code which have better value (i.e. low cost and high quality). You can use SNF Compare data provided by</w:t>
      </w:r>
    </w:p>
    <w:p w14:paraId="42B796A6" w14:textId="77777777" w:rsidR="00390D5D" w:rsidRDefault="00390D5D" w:rsidP="00A87E33">
      <w:pPr>
        <w:jc w:val="both"/>
      </w:pPr>
      <w:r>
        <w:t>the Center for Medicare and Medicaid Studies (CMS) for this analysis.</w:t>
      </w:r>
    </w:p>
    <w:p w14:paraId="181B24F7" w14:textId="77777777" w:rsidR="00390D5D" w:rsidRPr="001142F0" w:rsidRDefault="00390D5D" w:rsidP="00A87E33">
      <w:pPr>
        <w:jc w:val="both"/>
        <w:rPr>
          <w:b/>
          <w:u w:val="single"/>
        </w:rPr>
      </w:pPr>
      <w:r w:rsidRPr="001142F0">
        <w:rPr>
          <w:b/>
          <w:u w:val="single"/>
        </w:rPr>
        <w:t>Data:</w:t>
      </w:r>
      <w:r w:rsidR="001142F0">
        <w:rPr>
          <w:b/>
          <w:u w:val="single"/>
        </w:rPr>
        <w:t xml:space="preserve"> </w:t>
      </w:r>
      <w:r w:rsidRPr="001142F0">
        <w:rPr>
          <w:b/>
          <w:u w:val="single"/>
        </w:rPr>
        <w:t xml:space="preserve"> https://data.medicare.gov/data/nursing-home-compare</w:t>
      </w:r>
    </w:p>
    <w:p w14:paraId="6465D638" w14:textId="77777777" w:rsidR="00390D5D" w:rsidRDefault="00390D5D" w:rsidP="00A87E33">
      <w:pPr>
        <w:jc w:val="both"/>
      </w:pPr>
      <w:r>
        <w:br/>
        <w:t>You should also give an easy reporting tool to not just pick the best nursing facilities from a list within a</w:t>
      </w:r>
    </w:p>
    <w:p w14:paraId="31D80EEB" w14:textId="77777777" w:rsidR="00390D5D" w:rsidRDefault="00390D5D" w:rsidP="00A87E33">
      <w:pPr>
        <w:jc w:val="both"/>
      </w:pPr>
      <w:r>
        <w:t xml:space="preserve">state, city, or zip code, </w:t>
      </w:r>
      <w:r w:rsidRPr="00910376">
        <w:rPr>
          <w:b/>
        </w:rPr>
        <w:t>but also create a 360-degree visual profile of a Skilled Nursing Facility (SNF).</w:t>
      </w:r>
    </w:p>
    <w:p w14:paraId="48C1086A" w14:textId="77777777" w:rsidR="00390D5D" w:rsidRDefault="00390D5D" w:rsidP="00A87E33">
      <w:pPr>
        <w:jc w:val="both"/>
      </w:pPr>
      <w:r>
        <w:t>While analyzing this data if there are any other insights you come across or want to highlight, which will</w:t>
      </w:r>
    </w:p>
    <w:p w14:paraId="306CA971" w14:textId="77777777" w:rsidR="00390D5D" w:rsidRDefault="00390D5D" w:rsidP="00A87E33">
      <w:pPr>
        <w:jc w:val="both"/>
      </w:pPr>
      <w:r>
        <w:t>help decision makers in understanding and reducing costs.</w:t>
      </w:r>
    </w:p>
    <w:p w14:paraId="53AD3335" w14:textId="77777777" w:rsidR="00390D5D" w:rsidRDefault="00390D5D" w:rsidP="00A87E33">
      <w:pPr>
        <w:jc w:val="both"/>
      </w:pPr>
      <w:r>
        <w:t>As this data is public, you can use Tableau Public or any other Visualization as a tool for this analysis and</w:t>
      </w:r>
    </w:p>
    <w:p w14:paraId="36926C52" w14:textId="77777777" w:rsidR="00390D5D" w:rsidRDefault="00390D5D" w:rsidP="00A87E33">
      <w:pPr>
        <w:jc w:val="both"/>
      </w:pPr>
      <w:r>
        <w:t xml:space="preserve">visual representation. </w:t>
      </w:r>
      <w:r w:rsidRPr="00390D5D">
        <w:rPr>
          <w:b/>
          <w:u w:val="single"/>
        </w:rPr>
        <w:t>https://public.tableau.com/s/</w:t>
      </w:r>
    </w:p>
    <w:p w14:paraId="2A524721" w14:textId="77777777" w:rsidR="00390D5D" w:rsidRDefault="00390D5D" w:rsidP="00390D5D">
      <w:pPr>
        <w:pStyle w:val="IntenseQuote"/>
      </w:pPr>
      <w:r>
        <w:t>Deliverable</w:t>
      </w:r>
    </w:p>
    <w:p w14:paraId="317F7F73" w14:textId="77777777" w:rsidR="00390D5D" w:rsidRDefault="00390D5D" w:rsidP="00390D5D">
      <w:r>
        <w:t xml:space="preserve">● </w:t>
      </w:r>
      <w:r w:rsidR="00910376">
        <w:t>Slides/</w:t>
      </w:r>
      <w:r>
        <w:t xml:space="preserve">Document explaining algorithm </w:t>
      </w:r>
      <w:r w:rsidRPr="00A1431C">
        <w:rPr>
          <w:b/>
        </w:rPr>
        <w:t>defining a value score</w:t>
      </w:r>
      <w:r>
        <w:t xml:space="preserve"> for a skilled nursing facility</w:t>
      </w:r>
    </w:p>
    <w:p w14:paraId="03493D0B" w14:textId="77777777" w:rsidR="00390D5D" w:rsidRDefault="00390D5D" w:rsidP="00390D5D">
      <w:r>
        <w:t xml:space="preserve">● </w:t>
      </w:r>
      <w:r w:rsidR="00910376">
        <w:t>Slides/</w:t>
      </w:r>
      <w:r>
        <w:t>Document detailing your thoughts of how you chose a visual representation in Tableau</w:t>
      </w:r>
    </w:p>
    <w:p w14:paraId="2BB76F71" w14:textId="77777777" w:rsidR="00390D5D" w:rsidRDefault="00390D5D" w:rsidP="00390D5D">
      <w:r>
        <w:t>and why</w:t>
      </w:r>
    </w:p>
    <w:p w14:paraId="373B0E7B" w14:textId="77777777" w:rsidR="00390D5D" w:rsidRDefault="00390D5D" w:rsidP="00390D5D">
      <w:r>
        <w:t>● Tableau public dashboard URL</w:t>
      </w:r>
    </w:p>
    <w:p w14:paraId="6FA759A6" w14:textId="77777777" w:rsidR="00A87E33" w:rsidRDefault="00A87E33" w:rsidP="00EB3E15">
      <w:pPr>
        <w:shd w:val="clear" w:color="auto" w:fill="FFFFFF"/>
        <w:spacing w:after="0" w:line="240" w:lineRule="auto"/>
        <w:rPr>
          <w:rFonts w:ascii="Arial" w:eastAsia="Times New Roman" w:hAnsi="Arial" w:cs="Arial"/>
          <w:color w:val="222222"/>
          <w:sz w:val="24"/>
          <w:szCs w:val="24"/>
        </w:rPr>
      </w:pPr>
    </w:p>
    <w:p w14:paraId="022734C3" w14:textId="77777777" w:rsidR="00A87E33" w:rsidRDefault="00A87E33" w:rsidP="00EB3E15">
      <w:pPr>
        <w:shd w:val="clear" w:color="auto" w:fill="FFFFFF"/>
        <w:spacing w:after="0" w:line="240" w:lineRule="auto"/>
        <w:rPr>
          <w:rFonts w:ascii="Arial" w:eastAsia="Times New Roman" w:hAnsi="Arial" w:cs="Arial"/>
          <w:color w:val="222222"/>
          <w:sz w:val="24"/>
          <w:szCs w:val="24"/>
        </w:rPr>
      </w:pPr>
    </w:p>
    <w:p w14:paraId="02303602" w14:textId="699AF766" w:rsidR="00EB3E15" w:rsidRPr="00EB3E15" w:rsidRDefault="00755C74" w:rsidP="00EB3E15">
      <w:pPr>
        <w:shd w:val="clear" w:color="auto" w:fill="FFFFFF"/>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Thank you for your interest in the Data Scientist position. </w:t>
      </w:r>
      <w:r w:rsidR="00EB3E15" w:rsidRPr="00EB3E15">
        <w:rPr>
          <w:rFonts w:ascii="Arial" w:eastAsia="Times New Roman" w:hAnsi="Arial" w:cs="Arial"/>
          <w:color w:val="222222"/>
          <w:sz w:val="24"/>
          <w:szCs w:val="24"/>
        </w:rPr>
        <w:t xml:space="preserve">As </w:t>
      </w:r>
      <w:r w:rsidR="00EB3E15">
        <w:rPr>
          <w:rFonts w:ascii="Arial" w:eastAsia="Times New Roman" w:hAnsi="Arial" w:cs="Arial"/>
          <w:color w:val="222222"/>
          <w:sz w:val="24"/>
          <w:szCs w:val="24"/>
        </w:rPr>
        <w:t>Data Scientist</w:t>
      </w:r>
      <w:r w:rsidR="00EB3E15" w:rsidRPr="00EB3E15">
        <w:rPr>
          <w:rFonts w:ascii="Arial" w:eastAsia="Times New Roman" w:hAnsi="Arial" w:cs="Arial"/>
          <w:color w:val="222222"/>
          <w:sz w:val="24"/>
          <w:szCs w:val="24"/>
        </w:rPr>
        <w:t>, a key part of your role will be mining data for insights to relay to the client, helping the client understand what the data means.</w:t>
      </w:r>
      <w:r w:rsidR="00A87E33">
        <w:rPr>
          <w:rFonts w:ascii="Arial" w:eastAsia="Times New Roman" w:hAnsi="Arial" w:cs="Arial"/>
          <w:color w:val="222222"/>
          <w:sz w:val="24"/>
          <w:szCs w:val="24"/>
        </w:rPr>
        <w:t xml:space="preserve"> </w:t>
      </w:r>
      <w:r w:rsidR="00EB3E15" w:rsidRPr="00EB3E15">
        <w:rPr>
          <w:rFonts w:ascii="Arial" w:eastAsia="Times New Roman" w:hAnsi="Arial" w:cs="Arial"/>
          <w:color w:val="222222"/>
          <w:sz w:val="24"/>
          <w:szCs w:val="24"/>
        </w:rPr>
        <w:t>The purpose of this activity is to show us how you would go about analyzing a data set to tell a story in presentation form, as we often do for our clients.</w:t>
      </w:r>
    </w:p>
    <w:p w14:paraId="0E94AAA5" w14:textId="77777777" w:rsidR="00EB3E15" w:rsidRPr="00EB3E15" w:rsidRDefault="00EB3E15" w:rsidP="00EB3E15">
      <w:pPr>
        <w:shd w:val="clear" w:color="auto" w:fill="FFFFFF"/>
        <w:spacing w:after="0" w:line="240" w:lineRule="auto"/>
        <w:rPr>
          <w:rFonts w:ascii="Arial" w:eastAsia="Times New Roman" w:hAnsi="Arial" w:cs="Arial"/>
          <w:color w:val="222222"/>
          <w:sz w:val="24"/>
          <w:szCs w:val="24"/>
        </w:rPr>
      </w:pPr>
      <w:r w:rsidRPr="00EB3E15">
        <w:rPr>
          <w:rFonts w:ascii="Arial" w:eastAsia="Times New Roman" w:hAnsi="Arial" w:cs="Arial"/>
          <w:color w:val="222222"/>
          <w:sz w:val="24"/>
          <w:szCs w:val="24"/>
        </w:rPr>
        <w:t> </w:t>
      </w:r>
    </w:p>
    <w:p w14:paraId="78632D18" w14:textId="77777777" w:rsidR="00EB3E15" w:rsidRPr="00EB3E15" w:rsidRDefault="00EB3E15" w:rsidP="00EB3E15">
      <w:pPr>
        <w:shd w:val="clear" w:color="auto" w:fill="FFFFFF"/>
        <w:spacing w:after="0" w:line="240" w:lineRule="auto"/>
        <w:rPr>
          <w:rFonts w:ascii="Arial" w:eastAsia="Times New Roman" w:hAnsi="Arial" w:cs="Arial"/>
          <w:color w:val="222222"/>
          <w:sz w:val="24"/>
          <w:szCs w:val="24"/>
        </w:rPr>
      </w:pPr>
      <w:r w:rsidRPr="00A1431C">
        <w:rPr>
          <w:rFonts w:ascii="Arial" w:eastAsia="Times New Roman" w:hAnsi="Arial" w:cs="Arial"/>
          <w:b/>
          <w:color w:val="222222"/>
          <w:sz w:val="24"/>
          <w:szCs w:val="24"/>
        </w:rPr>
        <w:t>Please c</w:t>
      </w:r>
      <w:r w:rsidR="00A87E33" w:rsidRPr="00A1431C">
        <w:rPr>
          <w:rFonts w:ascii="Arial" w:eastAsia="Times New Roman" w:hAnsi="Arial" w:cs="Arial"/>
          <w:b/>
          <w:color w:val="222222"/>
          <w:sz w:val="24"/>
          <w:szCs w:val="24"/>
        </w:rPr>
        <w:t>reate a deck with a maximum of 3-5</w:t>
      </w:r>
      <w:r w:rsidRPr="00A1431C">
        <w:rPr>
          <w:rFonts w:ascii="Arial" w:eastAsia="Times New Roman" w:hAnsi="Arial" w:cs="Arial"/>
          <w:b/>
          <w:color w:val="222222"/>
          <w:sz w:val="24"/>
          <w:szCs w:val="24"/>
        </w:rPr>
        <w:t xml:space="preserve"> slides</w:t>
      </w:r>
      <w:r w:rsidRPr="00EB3E15">
        <w:rPr>
          <w:rFonts w:ascii="Arial" w:eastAsia="Times New Roman" w:hAnsi="Arial" w:cs="Arial"/>
          <w:color w:val="222222"/>
          <w:sz w:val="24"/>
          <w:szCs w:val="24"/>
        </w:rPr>
        <w:t xml:space="preserve"> (no need for a title slide) and email the deck over when you're done. If you would like to share your work to show us how you went about your analysis feel free to do so, however, this part is completely optional and we are primarily looking at the deck. </w:t>
      </w:r>
    </w:p>
    <w:p w14:paraId="0FC5E88F" w14:textId="77777777" w:rsidR="00EB3E15" w:rsidRPr="00EB3E15" w:rsidRDefault="00EB3E15" w:rsidP="00EB3E15">
      <w:pPr>
        <w:shd w:val="clear" w:color="auto" w:fill="FFFFFF"/>
        <w:spacing w:before="100" w:beforeAutospacing="1" w:after="100" w:afterAutospacing="1" w:line="240" w:lineRule="auto"/>
        <w:rPr>
          <w:rFonts w:ascii="Arial" w:eastAsia="Times New Roman" w:hAnsi="Arial" w:cs="Arial"/>
          <w:color w:val="222222"/>
          <w:sz w:val="24"/>
          <w:szCs w:val="24"/>
        </w:rPr>
      </w:pPr>
      <w:r w:rsidRPr="00EB3E15">
        <w:rPr>
          <w:rFonts w:ascii="Arial" w:eastAsia="Times New Roman" w:hAnsi="Arial" w:cs="Arial"/>
          <w:b/>
          <w:bCs/>
          <w:color w:val="222222"/>
          <w:sz w:val="24"/>
          <w:szCs w:val="24"/>
        </w:rPr>
        <w:t>We will be assessing your deliverable on </w:t>
      </w:r>
    </w:p>
    <w:p w14:paraId="36776CB9" w14:textId="77777777" w:rsidR="00EB3E15" w:rsidRPr="00EB3E15" w:rsidRDefault="00EB3E15" w:rsidP="00EB3E15">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EB3E15">
        <w:rPr>
          <w:rFonts w:ascii="Arial" w:eastAsia="Times New Roman" w:hAnsi="Arial" w:cs="Arial"/>
          <w:b/>
          <w:bCs/>
          <w:color w:val="222222"/>
          <w:sz w:val="24"/>
          <w:szCs w:val="24"/>
        </w:rPr>
        <w:t>Flow of Narrative/Point of View: </w:t>
      </w:r>
      <w:r w:rsidRPr="00EB3E15">
        <w:rPr>
          <w:rFonts w:ascii="Arial" w:eastAsia="Times New Roman" w:hAnsi="Arial" w:cs="Arial"/>
          <w:i/>
          <w:iCs/>
          <w:color w:val="222222"/>
          <w:sz w:val="24"/>
          <w:szCs w:val="24"/>
        </w:rPr>
        <w:t xml:space="preserve">State a hypothesis and confirm or refute it. One question you might think about answering is how the individual variables affect the overall score and what levers should a </w:t>
      </w:r>
      <w:r w:rsidR="00A1431C">
        <w:rPr>
          <w:rFonts w:ascii="Arial" w:eastAsia="Times New Roman" w:hAnsi="Arial" w:cs="Arial"/>
          <w:i/>
          <w:iCs/>
          <w:color w:val="222222"/>
          <w:sz w:val="24"/>
          <w:szCs w:val="24"/>
        </w:rPr>
        <w:t>Nursing f</w:t>
      </w:r>
      <w:r>
        <w:rPr>
          <w:rFonts w:ascii="Arial" w:eastAsia="Times New Roman" w:hAnsi="Arial" w:cs="Arial"/>
          <w:i/>
          <w:iCs/>
          <w:color w:val="222222"/>
          <w:sz w:val="24"/>
          <w:szCs w:val="24"/>
        </w:rPr>
        <w:t>acility</w:t>
      </w:r>
      <w:r w:rsidRPr="00EB3E15">
        <w:rPr>
          <w:rFonts w:ascii="Arial" w:eastAsia="Times New Roman" w:hAnsi="Arial" w:cs="Arial"/>
          <w:i/>
          <w:iCs/>
          <w:color w:val="222222"/>
          <w:sz w:val="24"/>
          <w:szCs w:val="24"/>
        </w:rPr>
        <w:t xml:space="preserve"> pull to become “</w:t>
      </w:r>
      <w:r w:rsidR="00A1431C">
        <w:rPr>
          <w:rFonts w:ascii="Arial" w:eastAsia="Times New Roman" w:hAnsi="Arial" w:cs="Arial"/>
          <w:i/>
          <w:iCs/>
          <w:color w:val="222222"/>
          <w:sz w:val="24"/>
          <w:szCs w:val="24"/>
        </w:rPr>
        <w:t>Efficient</w:t>
      </w:r>
      <w:r w:rsidRPr="00EB3E15">
        <w:rPr>
          <w:rFonts w:ascii="Arial" w:eastAsia="Times New Roman" w:hAnsi="Arial" w:cs="Arial"/>
          <w:i/>
          <w:iCs/>
          <w:color w:val="222222"/>
          <w:sz w:val="24"/>
          <w:szCs w:val="24"/>
        </w:rPr>
        <w:t>”? </w:t>
      </w:r>
    </w:p>
    <w:p w14:paraId="1E92C695" w14:textId="77777777" w:rsidR="00EB3E15" w:rsidRPr="00EB3E15" w:rsidRDefault="00EB3E15" w:rsidP="00EB3E15">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EB3E15">
        <w:rPr>
          <w:rFonts w:ascii="Arial" w:eastAsia="Times New Roman" w:hAnsi="Arial" w:cs="Arial"/>
          <w:b/>
          <w:bCs/>
          <w:color w:val="222222"/>
          <w:sz w:val="24"/>
          <w:szCs w:val="24"/>
        </w:rPr>
        <w:t>Depth of Data Analysis: </w:t>
      </w:r>
      <w:r w:rsidRPr="00EB3E15">
        <w:rPr>
          <w:rFonts w:ascii="Arial" w:eastAsia="Times New Roman" w:hAnsi="Arial" w:cs="Arial"/>
          <w:i/>
          <w:iCs/>
          <w:color w:val="222222"/>
          <w:sz w:val="24"/>
          <w:szCs w:val="24"/>
        </w:rPr>
        <w:t>Instead of just providing us with descriptive analysis, think about showing off more advanced types of analysis like correlation, regression, etc.!</w:t>
      </w:r>
    </w:p>
    <w:p w14:paraId="7FD8FFA4" w14:textId="77777777" w:rsidR="00EB3E15" w:rsidRPr="00EB3E15" w:rsidRDefault="00EB3E15" w:rsidP="00EB3E15">
      <w:pPr>
        <w:numPr>
          <w:ilvl w:val="0"/>
          <w:numId w:val="3"/>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EB3E15">
        <w:rPr>
          <w:rFonts w:ascii="Arial" w:eastAsia="Times New Roman" w:hAnsi="Arial" w:cs="Arial"/>
          <w:b/>
          <w:bCs/>
          <w:color w:val="222222"/>
          <w:sz w:val="24"/>
          <w:szCs w:val="24"/>
        </w:rPr>
        <w:t>PowerPoint Skill: </w:t>
      </w:r>
      <w:r w:rsidRPr="00EB3E15">
        <w:rPr>
          <w:rFonts w:ascii="Arial" w:eastAsia="Times New Roman" w:hAnsi="Arial" w:cs="Arial"/>
          <w:i/>
          <w:iCs/>
          <w:color w:val="222222"/>
          <w:sz w:val="24"/>
          <w:szCs w:val="24"/>
        </w:rPr>
        <w:t>This is not about making the most beautiful slides - we want to see slides that are easy to follow with clean, clear figures and data visualizations.</w:t>
      </w:r>
    </w:p>
    <w:p w14:paraId="42D43BA7" w14:textId="77777777" w:rsidR="00EB3E15" w:rsidRPr="00EB3E15" w:rsidRDefault="00EB3E15" w:rsidP="00EB3E15">
      <w:pPr>
        <w:shd w:val="clear" w:color="auto" w:fill="FFFFFF"/>
        <w:spacing w:before="100" w:beforeAutospacing="1" w:after="100" w:afterAutospacing="1" w:line="240" w:lineRule="auto"/>
        <w:rPr>
          <w:rFonts w:ascii="Arial" w:eastAsia="Times New Roman" w:hAnsi="Arial" w:cs="Arial"/>
          <w:color w:val="222222"/>
          <w:sz w:val="24"/>
          <w:szCs w:val="24"/>
        </w:rPr>
      </w:pPr>
      <w:r w:rsidRPr="00EB3E15">
        <w:rPr>
          <w:rFonts w:ascii="Arial" w:eastAsia="Times New Roman" w:hAnsi="Arial" w:cs="Arial"/>
          <w:color w:val="222222"/>
          <w:sz w:val="24"/>
          <w:szCs w:val="24"/>
        </w:rPr>
        <w:t>Rather than focusing on analyzing all the data we’ve provided to you, we would like to see you come up with a clear message or POV. </w:t>
      </w:r>
    </w:p>
    <w:p w14:paraId="63013FEC" w14:textId="77777777" w:rsidR="00EB3E15" w:rsidRPr="00EB3E15" w:rsidRDefault="00EB3E15" w:rsidP="00EB3E15">
      <w:pPr>
        <w:shd w:val="clear" w:color="auto" w:fill="FFFFFF"/>
        <w:spacing w:before="100" w:beforeAutospacing="1" w:after="100" w:afterAutospacing="1" w:line="240" w:lineRule="auto"/>
        <w:rPr>
          <w:rFonts w:ascii="Arial" w:eastAsia="Times New Roman" w:hAnsi="Arial" w:cs="Arial"/>
          <w:color w:val="222222"/>
          <w:sz w:val="24"/>
          <w:szCs w:val="24"/>
        </w:rPr>
      </w:pPr>
      <w:r w:rsidRPr="00EB3E15">
        <w:rPr>
          <w:rFonts w:ascii="Arial" w:eastAsia="Times New Roman" w:hAnsi="Arial" w:cs="Arial"/>
          <w:color w:val="222222"/>
          <w:sz w:val="24"/>
          <w:szCs w:val="24"/>
        </w:rPr>
        <w:t>The slides should be adequate as “stand alone” client material, After the team’s review, we will contact you about potential next steps.</w:t>
      </w:r>
    </w:p>
    <w:p w14:paraId="41FE1ACC" w14:textId="77777777" w:rsidR="00EB3E15" w:rsidRDefault="00EB3E15" w:rsidP="00EB3E15">
      <w:pPr>
        <w:shd w:val="clear" w:color="auto" w:fill="FFFFFF"/>
        <w:spacing w:before="100" w:beforeAutospacing="1" w:after="100" w:afterAutospacing="1" w:line="240" w:lineRule="auto"/>
        <w:rPr>
          <w:rFonts w:ascii="Arial" w:eastAsia="Times New Roman" w:hAnsi="Arial" w:cs="Arial"/>
          <w:color w:val="222222"/>
          <w:sz w:val="24"/>
          <w:szCs w:val="24"/>
        </w:rPr>
      </w:pPr>
      <w:r w:rsidRPr="00EB3E15">
        <w:rPr>
          <w:rFonts w:ascii="Arial" w:eastAsia="Times New Roman" w:hAnsi="Arial" w:cs="Arial"/>
          <w:color w:val="222222"/>
          <w:sz w:val="24"/>
          <w:szCs w:val="24"/>
        </w:rPr>
        <w:t>Please return the assignment in a week. Feel free to reach out if you have any questions in the meantime. </w:t>
      </w:r>
    </w:p>
    <w:p w14:paraId="2ACCB660" w14:textId="77777777" w:rsidR="00755C74" w:rsidRDefault="00EB3E15" w:rsidP="00EB3E15">
      <w:pPr>
        <w:shd w:val="clear" w:color="auto" w:fill="FFFFFF"/>
        <w:spacing w:before="100" w:beforeAutospacing="1" w:after="100" w:afterAutospacing="1" w:line="240" w:lineRule="auto"/>
        <w:rPr>
          <w:rFonts w:ascii="Arial" w:eastAsia="Times New Roman" w:hAnsi="Arial" w:cs="Arial"/>
          <w:color w:val="222222"/>
          <w:sz w:val="24"/>
          <w:szCs w:val="24"/>
        </w:rPr>
      </w:pPr>
      <w:r>
        <w:rPr>
          <w:rFonts w:ascii="Arial" w:eastAsia="Times New Roman" w:hAnsi="Arial" w:cs="Arial"/>
          <w:color w:val="222222"/>
          <w:sz w:val="24"/>
          <w:szCs w:val="24"/>
        </w:rPr>
        <w:t>Thank you,</w:t>
      </w:r>
    </w:p>
    <w:p w14:paraId="3D762EF7" w14:textId="23AA53C6" w:rsidR="00EB3E15" w:rsidRPr="00A1431C" w:rsidRDefault="00755C74" w:rsidP="00EB3E15">
      <w:pPr>
        <w:shd w:val="clear" w:color="auto" w:fill="FFFFFF"/>
        <w:spacing w:before="100" w:beforeAutospacing="1" w:after="100" w:afterAutospacing="1" w:line="240" w:lineRule="auto"/>
        <w:rPr>
          <w:rFonts w:ascii="Arial" w:eastAsia="Times New Roman" w:hAnsi="Arial" w:cs="Arial"/>
          <w:color w:val="222222"/>
          <w:sz w:val="24"/>
          <w:szCs w:val="24"/>
        </w:rPr>
      </w:pPr>
      <w:r>
        <w:rPr>
          <w:rFonts w:ascii="Arial" w:eastAsia="Times New Roman" w:hAnsi="Arial" w:cs="Arial"/>
          <w:color w:val="222222"/>
          <w:sz w:val="24"/>
          <w:szCs w:val="24"/>
        </w:rPr>
        <w:t>Symphony Analytics Team</w:t>
      </w:r>
    </w:p>
    <w:p w14:paraId="417C9DB2" w14:textId="26AF5BC4" w:rsidR="00755C74" w:rsidRDefault="00755C74" w:rsidP="00390D5D">
      <w:r>
        <w:t>For any questions on the assignment, please email:</w:t>
      </w:r>
    </w:p>
    <w:p w14:paraId="3060432D" w14:textId="353104A0" w:rsidR="00755C74" w:rsidRDefault="00755C74" w:rsidP="00390D5D">
      <w:r w:rsidRPr="00755C74">
        <w:t>vamsi.sadineni@symphonyhealth.com</w:t>
      </w:r>
    </w:p>
    <w:sectPr w:rsidR="00755C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BE6490"/>
    <w:multiLevelType w:val="multilevel"/>
    <w:tmpl w:val="55F0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9E3A39"/>
    <w:multiLevelType w:val="multilevel"/>
    <w:tmpl w:val="93A21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9F3013"/>
    <w:multiLevelType w:val="multilevel"/>
    <w:tmpl w:val="FE1CF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szSyNDM1MTUwMjZW0lEKTi0uzszPAykwqgUAmH7xUywAAAA="/>
  </w:docVars>
  <w:rsids>
    <w:rsidRoot w:val="00390D5D"/>
    <w:rsid w:val="001142F0"/>
    <w:rsid w:val="003826EF"/>
    <w:rsid w:val="00390D5D"/>
    <w:rsid w:val="00755C74"/>
    <w:rsid w:val="00910376"/>
    <w:rsid w:val="00A1431C"/>
    <w:rsid w:val="00A87E33"/>
    <w:rsid w:val="00EB3E15"/>
    <w:rsid w:val="00F8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B4BF7"/>
  <w15:chartTrackingRefBased/>
  <w15:docId w15:val="{ADEDA14F-6E7A-4ED9-8832-77FDB7AD3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90D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0D5D"/>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390D5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90D5D"/>
    <w:rPr>
      <w:i/>
      <w:iCs/>
      <w:color w:val="5B9BD5" w:themeColor="accent1"/>
    </w:rPr>
  </w:style>
  <w:style w:type="paragraph" w:styleId="NormalWeb">
    <w:name w:val="Normal (Web)"/>
    <w:basedOn w:val="Normal"/>
    <w:uiPriority w:val="99"/>
    <w:semiHidden/>
    <w:unhideWhenUsed/>
    <w:rsid w:val="00EB3E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B3E15"/>
    <w:rPr>
      <w:b/>
      <w:bCs/>
    </w:rPr>
  </w:style>
  <w:style w:type="character" w:styleId="Emphasis">
    <w:name w:val="Emphasis"/>
    <w:basedOn w:val="DefaultParagraphFont"/>
    <w:uiPriority w:val="20"/>
    <w:qFormat/>
    <w:rsid w:val="00EB3E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1809722">
      <w:bodyDiv w:val="1"/>
      <w:marLeft w:val="0"/>
      <w:marRight w:val="0"/>
      <w:marTop w:val="0"/>
      <w:marBottom w:val="0"/>
      <w:divBdr>
        <w:top w:val="none" w:sz="0" w:space="0" w:color="auto"/>
        <w:left w:val="none" w:sz="0" w:space="0" w:color="auto"/>
        <w:bottom w:val="none" w:sz="0" w:space="0" w:color="auto"/>
        <w:right w:val="none" w:sz="0" w:space="0" w:color="auto"/>
      </w:divBdr>
      <w:divsChild>
        <w:div w:id="1714454119">
          <w:marLeft w:val="0"/>
          <w:marRight w:val="0"/>
          <w:marTop w:val="0"/>
          <w:marBottom w:val="0"/>
          <w:divBdr>
            <w:top w:val="none" w:sz="0" w:space="0" w:color="auto"/>
            <w:left w:val="none" w:sz="0" w:space="0" w:color="auto"/>
            <w:bottom w:val="none" w:sz="0" w:space="0" w:color="auto"/>
            <w:right w:val="none" w:sz="0" w:space="0" w:color="auto"/>
          </w:divBdr>
        </w:div>
        <w:div w:id="1488280500">
          <w:marLeft w:val="0"/>
          <w:marRight w:val="0"/>
          <w:marTop w:val="0"/>
          <w:marBottom w:val="0"/>
          <w:divBdr>
            <w:top w:val="none" w:sz="0" w:space="0" w:color="auto"/>
            <w:left w:val="none" w:sz="0" w:space="0" w:color="auto"/>
            <w:bottom w:val="none" w:sz="0" w:space="0" w:color="auto"/>
            <w:right w:val="none" w:sz="0" w:space="0" w:color="auto"/>
          </w:divBdr>
        </w:div>
        <w:div w:id="1552427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AC0BA-1A56-4251-881E-11224B8A8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neni, Vamsi</dc:creator>
  <cp:keywords/>
  <dc:description/>
  <cp:lastModifiedBy>McKee, Cris</cp:lastModifiedBy>
  <cp:revision>2</cp:revision>
  <dcterms:created xsi:type="dcterms:W3CDTF">2021-08-17T23:25:00Z</dcterms:created>
  <dcterms:modified xsi:type="dcterms:W3CDTF">2021-08-17T23:25:00Z</dcterms:modified>
</cp:coreProperties>
</file>